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315B" w:rsidRDefault="00437016">
      <w:r>
        <w:t xml:space="preserve">Create Virtual machine for </w:t>
      </w:r>
      <w:proofErr w:type="spellStart"/>
      <w:r>
        <w:t>Cloudera</w:t>
      </w:r>
      <w:proofErr w:type="spellEnd"/>
      <w:r>
        <w:t>.</w:t>
      </w:r>
    </w:p>
    <w:p w:rsidR="00437016" w:rsidRDefault="00437016">
      <w:r>
        <w:rPr>
          <w:noProof/>
        </w:rPr>
        <w:drawing>
          <wp:inline distT="0" distB="0" distL="0" distR="0">
            <wp:extent cx="2629052" cy="266171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23" cy="2661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016" w:rsidRDefault="00437016">
      <w:r>
        <w:t>Next</w:t>
      </w:r>
    </w:p>
    <w:p w:rsidR="00437016" w:rsidRDefault="00437016">
      <w:r>
        <w:rPr>
          <w:noProof/>
        </w:rPr>
        <w:drawing>
          <wp:inline distT="0" distB="0" distL="0" distR="0">
            <wp:extent cx="2592476" cy="25831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656" cy="25833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016" w:rsidRDefault="00437016">
      <w:r>
        <w:t>N</w:t>
      </w:r>
      <w:r w:rsidR="00B621F2">
        <w:t>ext</w:t>
      </w:r>
    </w:p>
    <w:p w:rsidR="00437016" w:rsidRDefault="00437016">
      <w:r>
        <w:rPr>
          <w:noProof/>
        </w:rPr>
        <w:drawing>
          <wp:inline distT="0" distB="0" distL="0" distR="0">
            <wp:extent cx="2665628" cy="2665628"/>
            <wp:effectExtent l="19050" t="0" r="1372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189" cy="2677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016" w:rsidRDefault="00437016">
      <w:proofErr w:type="gramStart"/>
      <w:r>
        <w:lastRenderedPageBreak/>
        <w:t>next</w:t>
      </w:r>
      <w:proofErr w:type="gramEnd"/>
    </w:p>
    <w:p w:rsidR="00437016" w:rsidRDefault="00437016">
      <w:r>
        <w:rPr>
          <w:noProof/>
        </w:rPr>
        <w:drawing>
          <wp:inline distT="0" distB="0" distL="0" distR="0">
            <wp:extent cx="2592476" cy="2606746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629" cy="26099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016" w:rsidRDefault="00437016">
      <w:r>
        <w:t>Next</w:t>
      </w:r>
    </w:p>
    <w:p w:rsidR="00437016" w:rsidRDefault="00437016">
      <w:r>
        <w:rPr>
          <w:noProof/>
        </w:rPr>
        <w:drawing>
          <wp:inline distT="0" distB="0" distL="0" distR="0">
            <wp:extent cx="2574950" cy="257495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035" cy="2583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016" w:rsidRDefault="00437016">
      <w:r>
        <w:t>Next</w:t>
      </w:r>
    </w:p>
    <w:p w:rsidR="00437016" w:rsidRDefault="00437016">
      <w:r>
        <w:rPr>
          <w:noProof/>
        </w:rPr>
        <w:drawing>
          <wp:inline distT="0" distB="0" distL="0" distR="0">
            <wp:extent cx="2526640" cy="2562933"/>
            <wp:effectExtent l="19050" t="0" r="70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297" cy="25646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016" w:rsidRDefault="00437016">
      <w:r>
        <w:lastRenderedPageBreak/>
        <w:t>Next</w:t>
      </w:r>
    </w:p>
    <w:p w:rsidR="00437016" w:rsidRDefault="00437016">
      <w:r>
        <w:rPr>
          <w:noProof/>
        </w:rPr>
        <w:drawing>
          <wp:inline distT="0" distB="0" distL="0" distR="0">
            <wp:extent cx="2907030" cy="2938401"/>
            <wp:effectExtent l="1905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156" cy="29385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t>Next</w:t>
      </w:r>
    </w:p>
    <w:p w:rsidR="00B621F2" w:rsidRDefault="00B621F2">
      <w:r>
        <w:rPr>
          <w:noProof/>
        </w:rPr>
        <w:drawing>
          <wp:inline distT="0" distB="0" distL="0" distR="0">
            <wp:extent cx="2650998" cy="2670002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456" cy="2671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t>Next</w:t>
      </w:r>
    </w:p>
    <w:p w:rsidR="00B621F2" w:rsidRDefault="00B621F2">
      <w:r>
        <w:rPr>
          <w:noProof/>
        </w:rPr>
        <w:drawing>
          <wp:inline distT="0" distB="0" distL="0" distR="0">
            <wp:extent cx="2321814" cy="2338398"/>
            <wp:effectExtent l="19050" t="0" r="2286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029" cy="23396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lastRenderedPageBreak/>
        <w:t>Next</w:t>
      </w:r>
      <w:r>
        <w:tab/>
      </w:r>
    </w:p>
    <w:p w:rsidR="00B621F2" w:rsidRDefault="00B621F2">
      <w:r>
        <w:rPr>
          <w:noProof/>
        </w:rPr>
        <w:drawing>
          <wp:inline distT="0" distB="0" distL="0" distR="0">
            <wp:extent cx="2541270" cy="2555157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596" cy="25544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t>Next</w:t>
      </w:r>
    </w:p>
    <w:p w:rsidR="00B621F2" w:rsidRDefault="00B621F2">
      <w:r>
        <w:rPr>
          <w:noProof/>
        </w:rPr>
        <w:drawing>
          <wp:inline distT="0" distB="0" distL="0" distR="0">
            <wp:extent cx="2490064" cy="2490064"/>
            <wp:effectExtent l="19050" t="0" r="5486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709" cy="24927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t>Next</w:t>
      </w:r>
      <w:r>
        <w:tab/>
      </w:r>
    </w:p>
    <w:p w:rsidR="00B621F2" w:rsidRDefault="00B621F2">
      <w:r>
        <w:rPr>
          <w:noProof/>
        </w:rPr>
        <w:drawing>
          <wp:inline distT="0" distB="0" distL="0" distR="0">
            <wp:extent cx="2866050" cy="2845612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899" cy="2851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lastRenderedPageBreak/>
        <w:t>Next</w:t>
      </w:r>
    </w:p>
    <w:p w:rsidR="00B621F2" w:rsidRDefault="00B621F2">
      <w:r>
        <w:rPr>
          <w:noProof/>
        </w:rPr>
        <w:drawing>
          <wp:inline distT="0" distB="0" distL="0" distR="0">
            <wp:extent cx="3565398" cy="3572030"/>
            <wp:effectExtent l="1905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41" cy="35746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>
      <w:r>
        <w:t>Next and Select Centos and Click Ok.</w:t>
      </w:r>
    </w:p>
    <w:p w:rsidR="00B621F2" w:rsidRDefault="00B621F2">
      <w:r>
        <w:rPr>
          <w:noProof/>
        </w:rPr>
        <w:drawing>
          <wp:inline distT="0" distB="0" distL="0" distR="0">
            <wp:extent cx="4150614" cy="3553703"/>
            <wp:effectExtent l="19050" t="0" r="2286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146" cy="35541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1F2" w:rsidRDefault="00B621F2"/>
    <w:p w:rsidR="00B621F2" w:rsidRDefault="00B621F2"/>
    <w:p w:rsidR="00B621F2" w:rsidRDefault="00B621F2"/>
    <w:p w:rsidR="00B621F2" w:rsidRDefault="00B621F2"/>
    <w:p w:rsidR="00B621F2" w:rsidRDefault="00B621F2"/>
    <w:p w:rsidR="00B621F2" w:rsidRDefault="00B621F2">
      <w:r>
        <w:t xml:space="preserve">Click On Install </w:t>
      </w:r>
      <w:proofErr w:type="spellStart"/>
      <w:r>
        <w:t>CentOS</w:t>
      </w:r>
      <w:proofErr w:type="spellEnd"/>
      <w:r>
        <w:t xml:space="preserve"> 7</w:t>
      </w:r>
    </w:p>
    <w:p w:rsidR="00B621F2" w:rsidRDefault="00B621F2">
      <w:r>
        <w:rPr>
          <w:noProof/>
        </w:rPr>
        <w:drawing>
          <wp:inline distT="0" distB="0" distL="0" distR="0">
            <wp:extent cx="3653180" cy="3371904"/>
            <wp:effectExtent l="19050" t="0" r="442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3648" cy="33723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1396" w:rsidRDefault="00401396">
      <w:r>
        <w:t>Continue</w:t>
      </w:r>
    </w:p>
    <w:p w:rsidR="00401396" w:rsidRDefault="00401396">
      <w:r>
        <w:rPr>
          <w:noProof/>
        </w:rPr>
        <w:drawing>
          <wp:inline distT="0" distB="0" distL="0" distR="0">
            <wp:extent cx="4787036" cy="3611014"/>
            <wp:effectExtent l="1905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650" cy="36114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1396" w:rsidRDefault="00401396"/>
    <w:p w:rsidR="00401396" w:rsidRDefault="00401396"/>
    <w:p w:rsidR="00401396" w:rsidRDefault="00401396"/>
    <w:p w:rsidR="00401396" w:rsidRDefault="00401396">
      <w:proofErr w:type="gramStart"/>
      <w:r>
        <w:lastRenderedPageBreak/>
        <w:t>Select Time and date.</w:t>
      </w:r>
      <w:proofErr w:type="gramEnd"/>
    </w:p>
    <w:p w:rsidR="00401396" w:rsidRDefault="00401396">
      <w:r>
        <w:rPr>
          <w:noProof/>
        </w:rPr>
        <w:drawing>
          <wp:inline distT="0" distB="0" distL="0" distR="0">
            <wp:extent cx="4918710" cy="3738598"/>
            <wp:effectExtent l="1905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341" cy="37390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1396" w:rsidRDefault="00401396">
      <w:r>
        <w:t>Begin Installation.</w:t>
      </w:r>
    </w:p>
    <w:p w:rsidR="00401396" w:rsidRDefault="00401396">
      <w:r>
        <w:rPr>
          <w:noProof/>
        </w:rPr>
        <w:drawing>
          <wp:inline distT="0" distB="0" distL="0" distR="0">
            <wp:extent cx="4538320" cy="3366690"/>
            <wp:effectExtent l="1905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902" cy="33671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1396" w:rsidRDefault="00401396"/>
    <w:p w:rsidR="00401396" w:rsidRDefault="00401396"/>
    <w:p w:rsidR="00401396" w:rsidRDefault="00401396"/>
    <w:p w:rsidR="00401396" w:rsidRDefault="00401396"/>
    <w:p w:rsidR="00401396" w:rsidRDefault="00401396">
      <w:r>
        <w:lastRenderedPageBreak/>
        <w:t>Give root and</w:t>
      </w:r>
      <w:r w:rsidR="00DD1135">
        <w:t xml:space="preserve"> User password.</w:t>
      </w:r>
    </w:p>
    <w:p w:rsidR="00DD1135" w:rsidRDefault="00DD1135">
      <w:r>
        <w:rPr>
          <w:noProof/>
        </w:rPr>
        <w:drawing>
          <wp:inline distT="0" distB="0" distL="0" distR="0">
            <wp:extent cx="4669993" cy="3446063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592" cy="34465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1135" w:rsidRDefault="00374845">
      <w:r>
        <w:t>Accept license.</w:t>
      </w:r>
    </w:p>
    <w:p w:rsidR="00374845" w:rsidRDefault="00374845">
      <w:r>
        <w:rPr>
          <w:noProof/>
        </w:rPr>
        <w:drawing>
          <wp:inline distT="0" distB="0" distL="0" distR="0">
            <wp:extent cx="5006685" cy="3372307"/>
            <wp:effectExtent l="19050" t="0" r="346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045" cy="3373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4845" w:rsidRDefault="00374845"/>
    <w:p w:rsidR="00374845" w:rsidRDefault="00374845"/>
    <w:p w:rsidR="00374845" w:rsidRDefault="00374845"/>
    <w:p w:rsidR="00374845" w:rsidRDefault="00374845"/>
    <w:p w:rsidR="00374845" w:rsidRDefault="00374845"/>
    <w:p w:rsidR="00374845" w:rsidRDefault="00374845"/>
    <w:sectPr w:rsidR="00374845" w:rsidSect="00437016">
      <w:pgSz w:w="12240" w:h="15840"/>
      <w:pgMar w:top="567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3MzIxtjQ2sjC1tLRQ0lEKTi0uzszPAykwrAUAqGh+oSwAAAA="/>
  </w:docVars>
  <w:rsids>
    <w:rsidRoot w:val="00437016"/>
    <w:rsid w:val="00374845"/>
    <w:rsid w:val="0038315B"/>
    <w:rsid w:val="00401396"/>
    <w:rsid w:val="00437016"/>
    <w:rsid w:val="00B621F2"/>
    <w:rsid w:val="00DD11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7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01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9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pcsa</dc:creator>
  <cp:lastModifiedBy>dhpcsa</cp:lastModifiedBy>
  <cp:revision>1</cp:revision>
  <dcterms:created xsi:type="dcterms:W3CDTF">2023-07-02T09:07:00Z</dcterms:created>
  <dcterms:modified xsi:type="dcterms:W3CDTF">2023-07-02T10:08:00Z</dcterms:modified>
</cp:coreProperties>
</file>